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Milan</w:t>
      </w:r>
    </w:p>
    <w:bookmarkStart w:id="25" w:name="Xd526e144e1cad0396a75c149c28028521203640"/>
    <w:p>
      <w:pPr>
        <w:pStyle w:val="Heading1"/>
      </w:pPr>
      <w:r>
        <w:t xml:space="preserve">Cover Letter for Software Engineer Position in Italy Milan</w:t>
      </w:r>
    </w:p>
    <w:p>
      <w:pPr>
        <w:pStyle w:val="FirstParagraph"/>
      </w:pPr>
      <w:r>
        <w:rPr>
          <w:bCs/>
          <w:b/>
        </w:rPr>
        <w:t xml:space="preserve">Dear Hiring Manager,</w:t>
      </w:r>
    </w:p>
    <w:p>
      <w:pPr>
        <w:pStyle w:val="BodyText"/>
      </w:pPr>
      <w:r>
        <w:t xml:space="preserve">As a dedicated Software Engineer with a passion for innovation and a deep understanding of the dynamic tech ecosystem in Italy Milan, I am excited to apply for the Software Engineer position at your esteemed organization. My professional journey has been driven by a commitment to creating scalable, user-centric solutions that align with global standards while embracing the unique opportunities of the Italian market. With hands-on experience in developing cutting-edge software and a strong foundation in programming languages such as Java, Python, and JavaScript, I am eager to contribute my expertise to your team in Italy Milan.</w:t>
      </w:r>
    </w:p>
    <w:bookmarkStart w:id="20" w:name="why-italy-milan"/>
    <w:p>
      <w:pPr>
        <w:pStyle w:val="Heading2"/>
      </w:pPr>
      <w:r>
        <w:t xml:space="preserve">Why Italy Milan?</w:t>
      </w:r>
    </w:p>
    <w:p>
      <w:pPr>
        <w:pStyle w:val="FirstParagraph"/>
      </w:pPr>
      <w:r>
        <w:t xml:space="preserve">Italy Milan is not just a city; it is a vibrant hub of creativity, technology, and cultural exchange. As a Software Engineer, I am drawn to the city’s thriving tech scene, which blends traditional Italian craftsmanship with modern digital innovation. From fintech startups to fashion-tech collaborations, Milan offers an environment where technology intersects with artistry and business. My decision to pursue opportunities in Italy Milan stems from a desire to work within this unique ecosystem, where software solutions can drive both economic growth and cultural impact.</w:t>
      </w:r>
    </w:p>
    <w:p>
      <w:pPr>
        <w:pStyle w:val="BodyText"/>
      </w:pPr>
      <w:r>
        <w:t xml:space="preserve">Moreover, the city’s emphasis on sustainability and smart urban development resonates with my professional values. I have followed initiatives like the “Milano Smart City” project, which leverages technology to enhance public services and reduce environmental footprints. As a Software Engineer, I am passionate about contributing to such projects by designing systems that are not only efficient but also socially responsible.</w:t>
      </w:r>
    </w:p>
    <w:bookmarkEnd w:id="20"/>
    <w:bookmarkStart w:id="21" w:name="Xee3d29d87d2356e42f96ea2ab8b018e5d9e3cb5"/>
    <w:p>
      <w:pPr>
        <w:pStyle w:val="Heading2"/>
      </w:pPr>
      <w:r>
        <w:t xml:space="preserve">Professional Expertise as a Software Engineer</w:t>
      </w:r>
    </w:p>
    <w:p>
      <w:pPr>
        <w:pStyle w:val="FirstParagraph"/>
      </w:pPr>
      <w:r>
        <w:t xml:space="preserve">Over the past decade, I have honed my skills as a Software Engineer across diverse industries, including e-commerce, healthcare, and SaaS. My technical proficiency spans full-stack development, cloud computing (AWS and Azure), and agile methodologies. I have led teams in delivering complex projects such as a real-time inventory management system for a multinational retail chain and a data analytics platform for a healthcare provider. These experiences have equipped me with the ability to translate business requirements into robust, scalable software solutions.</w:t>
      </w:r>
    </w:p>
    <w:p>
      <w:pPr>
        <w:pStyle w:val="BodyText"/>
      </w:pPr>
      <w:r>
        <w:t xml:space="preserve">In my current role at XYZ Tech, I spearheaded the development of a cloud-native application using microservices architecture, which reduced system downtime by 40% and improved user satisfaction. My approach combines meticulous coding practices with a focus on continuous integration and delivery (CI/CD). Additionally, I have contributed to open-source projects on GitHub, demonstrating my commitment to collaborative problem-solving and staying updated with the latest technological advancements.</w:t>
      </w:r>
    </w:p>
    <w:p>
      <w:pPr>
        <w:pStyle w:val="BodyText"/>
      </w:pPr>
      <w:r>
        <w:t xml:space="preserve">What sets me apart is my ability to bridge technical challenges with business objectives. For instance, while working on a project for a Milan-based fashion brand, I designed a custom software tool that integrated augmented reality (AR) into their online shopping experience. This solution not only enhanced customer engagement but also positioned the brand as an innovator in the Italian market. Such experiences have reinforced my belief that technology can be a powerful enabler of growth and differentiation.</w:t>
      </w:r>
    </w:p>
    <w:bookmarkEnd w:id="21"/>
    <w:bookmarkStart w:id="22" w:name="why-your-organization"/>
    <w:p>
      <w:pPr>
        <w:pStyle w:val="Heading2"/>
      </w:pPr>
      <w:r>
        <w:t xml:space="preserve">Why Your Organization?</w:t>
      </w:r>
    </w:p>
    <w:p>
      <w:pPr>
        <w:pStyle w:val="FirstParagraph"/>
      </w:pPr>
      <w:r>
        <w:t xml:space="preserve">Your organization’s reputation for innovation and excellence in software development has long inspired me. I have followed your work on [specific project or product, e.g., “AI-driven logistics solutions” or “smart infrastructure systems”], and I am particularly impressed by how your team balances technical rigor with user-centric design. The opportunity to contribute to such impactful projects in Italy Milan would be an incredible privilege.</w:t>
      </w:r>
    </w:p>
    <w:p>
      <w:pPr>
        <w:pStyle w:val="BodyText"/>
      </w:pPr>
      <w:r>
        <w:t xml:space="preserve">I am especially drawn to your company’s commitment to fostering a diverse and inclusive workplace. As a Software Engineer, I value collaboration and the exchange of ideas across cultural and professional backgrounds. Milan, with its cosmopolitan nature, provides the perfect setting for such interactions. I believe my ability to adapt to new environments and work effectively in multicultural teams would align well with your organizational culture.</w:t>
      </w:r>
    </w:p>
    <w:bookmarkEnd w:id="22"/>
    <w:bookmarkStart w:id="23" w:name="cultural-fit-and-local-perspective"/>
    <w:p>
      <w:pPr>
        <w:pStyle w:val="Heading2"/>
      </w:pPr>
      <w:r>
        <w:t xml:space="preserve">Cultural Fit and Local Perspective</w:t>
      </w:r>
    </w:p>
    <w:p>
      <w:pPr>
        <w:pStyle w:val="FirstParagraph"/>
      </w:pPr>
      <w:r>
        <w:t xml:space="preserve">While technical skills are essential, I also bring a deep appreciation for the Italian way of life. Living and working in Italy Milan has allowed me to understand the nuances of local business practices, from the importance of work-life balance to the emphasis on quality and precision. These values align with my own professional ethos, ensuring that I can contribute meaningfully to your team while respecting and integrating into the local culture.</w:t>
      </w:r>
    </w:p>
    <w:p>
      <w:pPr>
        <w:pStyle w:val="BodyText"/>
      </w:pPr>
      <w:r>
        <w:t xml:space="preserve">Additionally, my fluency in Italian and intermediate knowledge of other European languages (e.g., Spanish or French) enable me to communicate effectively with stakeholders across the region. This capability is particularly valuable in a city like Milan, where international collaboration is commonplace. I am confident that my linguistic and cultural adaptability would allow me to build strong relationships with clients, colleagues, and partners.</w:t>
      </w:r>
    </w:p>
    <w:bookmarkEnd w:id="23"/>
    <w:bookmarkStart w:id="24" w:name="conclusion"/>
    <w:p>
      <w:pPr>
        <w:pStyle w:val="Heading2"/>
      </w:pPr>
      <w:r>
        <w:t xml:space="preserve">Conclusion</w:t>
      </w:r>
    </w:p>
    <w:p>
      <w:pPr>
        <w:pStyle w:val="FirstParagraph"/>
      </w:pPr>
      <w:r>
        <w:t xml:space="preserve">In conclusion, I am eager to bring my expertise as a Software Engineer to your organization in Italy Milan. My technical background, combined with my passion for innovation and cultural curiosity, positions me to make a meaningful contribution. I would welcome the opportunity to discuss how my skills and experiences align with your goals. Thank you for considering my application, and I look forward to the possibility of contributing to your team’s success.</w:t>
      </w:r>
    </w:p>
    <w:p>
      <w:pPr>
        <w:pStyle w:val="BodyText"/>
      </w:pPr>
      <w:r>
        <w:rPr>
          <w:bCs/>
          <w:b/>
        </w:rP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in Italy Milan</dc:title>
  <dc:creator/>
  <dc:language>en</dc:language>
  <cp:keywords/>
  <dcterms:created xsi:type="dcterms:W3CDTF">2026-07-19T09:21:11Z</dcterms:created>
  <dcterms:modified xsi:type="dcterms:W3CDTF">2026-07-19T09:21:11Z</dcterms:modified>
</cp:coreProperties>
</file>

<file path=docProps/custom.xml><?xml version="1.0" encoding="utf-8"?>
<Properties xmlns="http://schemas.openxmlformats.org/officeDocument/2006/custom-properties" xmlns:vt="http://schemas.openxmlformats.org/officeDocument/2006/docPropsVTypes"/>
</file>